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58923" w14:textId="77777777" w:rsidR="003806C1" w:rsidRDefault="003806C1" w:rsidP="003806C1">
      <w:pPr>
        <w:spacing w:line="360" w:lineRule="auto"/>
        <w:rPr>
          <w:rFonts w:ascii="Dutch801 Rm BT" w:hAnsi="Dutch801 Rm BT"/>
          <w:b/>
          <w:sz w:val="22"/>
          <w:szCs w:val="22"/>
        </w:rPr>
      </w:pPr>
    </w:p>
    <w:p w14:paraId="6CEAD576" w14:textId="77777777" w:rsidR="00ED4122" w:rsidRPr="00497C98" w:rsidRDefault="00DA0764" w:rsidP="003806C1">
      <w:pPr>
        <w:spacing w:line="360" w:lineRule="auto"/>
        <w:rPr>
          <w:rFonts w:ascii="Dutch801 Rm BT" w:hAnsi="Dutch801 Rm BT"/>
          <w:sz w:val="22"/>
          <w:szCs w:val="22"/>
          <w:u w:val="single"/>
        </w:rPr>
      </w:pPr>
      <w:r w:rsidRPr="00497C98">
        <w:rPr>
          <w:rFonts w:ascii="Dutch801 Rm BT" w:hAnsi="Dutch801 Rm BT"/>
          <w:b/>
          <w:sz w:val="28"/>
          <w:szCs w:val="28"/>
          <w:u w:val="single"/>
        </w:rPr>
        <w:t xml:space="preserve">ZEYİLNAME </w:t>
      </w:r>
      <w:r w:rsidR="003806C1" w:rsidRPr="00497C98">
        <w:rPr>
          <w:rFonts w:ascii="Dutch801 Rm BT" w:hAnsi="Dutch801 Rm BT"/>
          <w:b/>
          <w:sz w:val="28"/>
          <w:szCs w:val="28"/>
          <w:u w:val="single"/>
        </w:rPr>
        <w:t>-1-</w:t>
      </w:r>
    </w:p>
    <w:p w14:paraId="080BF03B" w14:textId="3754AA36" w:rsidR="007B6456" w:rsidRPr="00D75AF8" w:rsidRDefault="00ED4122" w:rsidP="00DC0108">
      <w:pPr>
        <w:pStyle w:val="Heading4"/>
        <w:shd w:val="clear" w:color="auto" w:fill="FFFFFF"/>
        <w:spacing w:line="360" w:lineRule="auto"/>
        <w:jc w:val="both"/>
        <w:rPr>
          <w:rFonts w:ascii="Arial" w:hAnsi="Arial" w:cs="Arial"/>
          <w:b w:val="0"/>
          <w:bCs w:val="0"/>
          <w:sz w:val="22"/>
          <w:szCs w:val="22"/>
        </w:rPr>
      </w:pPr>
      <w:r w:rsidRPr="00702F6F">
        <w:rPr>
          <w:rFonts w:ascii="Arial" w:hAnsi="Arial" w:cs="Arial"/>
          <w:sz w:val="22"/>
          <w:szCs w:val="22"/>
        </w:rPr>
        <w:t xml:space="preserve">Konu: </w:t>
      </w:r>
      <w:r w:rsidR="00AA18B7" w:rsidRPr="00AA18B7">
        <w:rPr>
          <w:rFonts w:ascii="Arial" w:hAnsi="Arial" w:cs="Arial"/>
          <w:b w:val="0"/>
          <w:bCs w:val="0"/>
          <w:sz w:val="22"/>
          <w:szCs w:val="22"/>
        </w:rPr>
        <w:t xml:space="preserve">ODTÜ Kuzey Kıbrıs Kampusu </w:t>
      </w:r>
      <w:bookmarkStart w:id="0" w:name="_Hlk219722243"/>
      <w:r w:rsidR="00F81D80">
        <w:rPr>
          <w:rFonts w:ascii="Arial" w:hAnsi="Arial" w:cs="Arial"/>
          <w:b w:val="0"/>
          <w:bCs w:val="0"/>
          <w:sz w:val="22"/>
          <w:szCs w:val="22"/>
        </w:rPr>
        <w:t>Genel Temizlik Hizmetleri</w:t>
      </w:r>
      <w:r w:rsidR="00DC0108" w:rsidRPr="00DC0108">
        <w:rPr>
          <w:rFonts w:ascii="Arial" w:hAnsi="Arial" w:cs="Arial"/>
          <w:b w:val="0"/>
          <w:bCs w:val="0"/>
          <w:sz w:val="22"/>
          <w:szCs w:val="22"/>
        </w:rPr>
        <w:t xml:space="preserve"> İhale</w:t>
      </w:r>
      <w:r w:rsidR="00DC0108">
        <w:rPr>
          <w:rFonts w:ascii="Arial" w:hAnsi="Arial" w:cs="Arial"/>
          <w:b w:val="0"/>
          <w:bCs w:val="0"/>
          <w:sz w:val="22"/>
          <w:szCs w:val="22"/>
        </w:rPr>
        <w:t>si</w:t>
      </w:r>
      <w:bookmarkEnd w:id="0"/>
      <w:r w:rsidR="004F2B89">
        <w:rPr>
          <w:rFonts w:ascii="Arial" w:hAnsi="Arial" w:cs="Arial"/>
          <w:b w:val="0"/>
          <w:bCs w:val="0"/>
          <w:sz w:val="22"/>
          <w:szCs w:val="22"/>
        </w:rPr>
        <w:t xml:space="preserve"> hakkında</w:t>
      </w:r>
      <w:r w:rsidR="00D75AF8" w:rsidRPr="00D75AF8">
        <w:rPr>
          <w:rFonts w:ascii="Arial" w:hAnsi="Arial" w:cs="Arial"/>
          <w:b w:val="0"/>
          <w:bCs w:val="0"/>
          <w:sz w:val="22"/>
          <w:szCs w:val="22"/>
        </w:rPr>
        <w:t>.</w:t>
      </w:r>
      <w:r w:rsidR="00497C98">
        <w:rPr>
          <w:rFonts w:ascii="Arial" w:hAnsi="Arial" w:cs="Arial"/>
          <w:b w:val="0"/>
          <w:bCs w:val="0"/>
          <w:sz w:val="22"/>
          <w:szCs w:val="22"/>
        </w:rPr>
        <w:t xml:space="preserve"> Zeyilname</w:t>
      </w:r>
    </w:p>
    <w:p w14:paraId="53B86937" w14:textId="268152F9" w:rsidR="000102CB" w:rsidRDefault="00497C98" w:rsidP="004D704D">
      <w:pPr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00497C98">
        <w:rPr>
          <w:rFonts w:ascii="Arial" w:hAnsi="Arial" w:cs="Arial"/>
          <w:bCs/>
          <w:sz w:val="22"/>
          <w:szCs w:val="22"/>
        </w:rPr>
        <w:t>ODTÜ Kuzey Kıbrıs Kampusu</w:t>
      </w:r>
      <w:r w:rsidRPr="00AA18B7">
        <w:rPr>
          <w:rFonts w:ascii="Arial" w:hAnsi="Arial" w:cs="Arial"/>
          <w:b/>
          <w:bCs/>
          <w:sz w:val="22"/>
          <w:szCs w:val="22"/>
        </w:rPr>
        <w:t xml:space="preserve"> </w:t>
      </w:r>
      <w:r w:rsidR="00525AC2" w:rsidRPr="00525AC2">
        <w:rPr>
          <w:rFonts w:ascii="Arial" w:hAnsi="Arial" w:cs="Arial"/>
          <w:sz w:val="22"/>
          <w:szCs w:val="22"/>
        </w:rPr>
        <w:t>Genel Temizlik Hizmetleri İhalesi</w:t>
      </w:r>
      <w:r w:rsidR="00525AC2">
        <w:rPr>
          <w:rFonts w:ascii="Arial" w:hAnsi="Arial" w:cs="Arial"/>
          <w:sz w:val="22"/>
          <w:szCs w:val="22"/>
        </w:rPr>
        <w:t xml:space="preserve"> Teknik Şartnamesi madde </w:t>
      </w:r>
      <w:r w:rsidR="00DA2EFC">
        <w:rPr>
          <w:rFonts w:ascii="Arial" w:hAnsi="Arial" w:cs="Arial"/>
          <w:sz w:val="22"/>
          <w:szCs w:val="22"/>
        </w:rPr>
        <w:t>“</w:t>
      </w:r>
      <w:r w:rsidR="00525AC2">
        <w:rPr>
          <w:rFonts w:ascii="Arial" w:hAnsi="Arial" w:cs="Arial"/>
          <w:sz w:val="22"/>
          <w:szCs w:val="22"/>
        </w:rPr>
        <w:t xml:space="preserve">7.2. </w:t>
      </w:r>
      <w:r w:rsidR="00DA2EFC">
        <w:rPr>
          <w:rFonts w:ascii="Arial" w:hAnsi="Arial" w:cs="Arial"/>
          <w:sz w:val="22"/>
          <w:szCs w:val="22"/>
        </w:rPr>
        <w:t>a</w:t>
      </w:r>
      <w:r w:rsidR="00525AC2">
        <w:rPr>
          <w:rFonts w:ascii="Arial" w:hAnsi="Arial" w:cs="Arial"/>
          <w:sz w:val="22"/>
          <w:szCs w:val="22"/>
        </w:rPr>
        <w:t xml:space="preserve">) da </w:t>
      </w:r>
      <w:r w:rsidR="00DA2EFC" w:rsidRPr="00DA2EFC">
        <w:rPr>
          <w:rFonts w:ascii="Arial" w:hAnsi="Arial" w:cs="Arial"/>
          <w:sz w:val="22"/>
          <w:szCs w:val="22"/>
        </w:rPr>
        <w:t xml:space="preserve">Cumartesi veya </w:t>
      </w:r>
      <w:proofErr w:type="gramStart"/>
      <w:r w:rsidR="00DA2EFC" w:rsidRPr="00DA2EFC">
        <w:rPr>
          <w:rFonts w:ascii="Arial" w:hAnsi="Arial" w:cs="Arial"/>
          <w:sz w:val="22"/>
          <w:szCs w:val="22"/>
        </w:rPr>
        <w:t>Pazar</w:t>
      </w:r>
      <w:proofErr w:type="gramEnd"/>
      <w:r w:rsidR="00DA2EFC" w:rsidRPr="00DA2EFC">
        <w:rPr>
          <w:rFonts w:ascii="Arial" w:hAnsi="Arial" w:cs="Arial"/>
          <w:sz w:val="22"/>
          <w:szCs w:val="22"/>
        </w:rPr>
        <w:t xml:space="preserve"> günleri (bölümün belirleyeceği gün) haftada bir 09.00-17.00 saatleri arasında aşağıdaki şekilde yapılacaktır</w:t>
      </w:r>
      <w:r w:rsidR="00DA2EFC">
        <w:rPr>
          <w:rFonts w:ascii="Arial" w:hAnsi="Arial" w:cs="Arial"/>
          <w:sz w:val="22"/>
          <w:szCs w:val="22"/>
        </w:rPr>
        <w:t>”</w:t>
      </w:r>
    </w:p>
    <w:p w14:paraId="4D77BFFA" w14:textId="3E3E749C" w:rsidR="000102CB" w:rsidRPr="00DA2EFC" w:rsidRDefault="00DA2EFC" w:rsidP="004D704D">
      <w:pPr>
        <w:spacing w:line="360" w:lineRule="auto"/>
        <w:rPr>
          <w:rFonts w:ascii="Arial" w:hAnsi="Arial" w:cs="Arial"/>
          <w:sz w:val="22"/>
          <w:szCs w:val="22"/>
        </w:rPr>
      </w:pPr>
      <w:proofErr w:type="gramStart"/>
      <w:r w:rsidRPr="00DA2EFC">
        <w:rPr>
          <w:rFonts w:ascii="Arial" w:hAnsi="Arial" w:cs="Arial"/>
          <w:sz w:val="22"/>
          <w:szCs w:val="22"/>
        </w:rPr>
        <w:t>ibaresi</w:t>
      </w:r>
      <w:proofErr w:type="gramEnd"/>
      <w:r w:rsidRPr="00DA2EFC">
        <w:rPr>
          <w:rFonts w:ascii="Arial" w:hAnsi="Arial" w:cs="Arial"/>
          <w:sz w:val="22"/>
          <w:szCs w:val="22"/>
        </w:rPr>
        <w:t xml:space="preserve"> yerine</w:t>
      </w:r>
    </w:p>
    <w:p w14:paraId="7D0C4F72" w14:textId="5C50D341" w:rsidR="00DA2EFC" w:rsidRDefault="00DA2EFC" w:rsidP="004D704D">
      <w:pPr>
        <w:spacing w:line="360" w:lineRule="auto"/>
        <w:rPr>
          <w:rFonts w:ascii="Arial" w:hAnsi="Arial" w:cs="Arial"/>
          <w:b/>
          <w:bCs/>
          <w:sz w:val="22"/>
          <w:szCs w:val="22"/>
        </w:rPr>
      </w:pPr>
    </w:p>
    <w:p w14:paraId="23C554C8" w14:textId="5DB82724" w:rsidR="00DA2EFC" w:rsidRPr="00DA2EFC" w:rsidRDefault="00DA2EFC" w:rsidP="004D704D">
      <w:pPr>
        <w:spacing w:line="360" w:lineRule="auto"/>
        <w:rPr>
          <w:rFonts w:ascii="Arial" w:hAnsi="Arial" w:cs="Arial"/>
          <w:sz w:val="22"/>
          <w:szCs w:val="22"/>
        </w:rPr>
      </w:pPr>
      <w:r w:rsidRPr="00DA2EFC">
        <w:rPr>
          <w:rFonts w:ascii="Arial" w:hAnsi="Arial" w:cs="Arial"/>
          <w:sz w:val="22"/>
          <w:szCs w:val="22"/>
        </w:rPr>
        <w:t xml:space="preserve">Cumartesi veya </w:t>
      </w:r>
      <w:proofErr w:type="gramStart"/>
      <w:r w:rsidRPr="00DA2EFC">
        <w:rPr>
          <w:rFonts w:ascii="Arial" w:hAnsi="Arial" w:cs="Arial"/>
          <w:sz w:val="22"/>
          <w:szCs w:val="22"/>
        </w:rPr>
        <w:t>Pazar</w:t>
      </w:r>
      <w:proofErr w:type="gramEnd"/>
      <w:r w:rsidRPr="00DA2EFC">
        <w:rPr>
          <w:rFonts w:ascii="Arial" w:hAnsi="Arial" w:cs="Arial"/>
          <w:sz w:val="22"/>
          <w:szCs w:val="22"/>
        </w:rPr>
        <w:t xml:space="preserve"> günleri (bölümün belirleyeceği gün) haftada bir 0</w:t>
      </w:r>
      <w:r w:rsidR="00223926">
        <w:rPr>
          <w:rFonts w:ascii="Arial" w:hAnsi="Arial" w:cs="Arial"/>
          <w:sz w:val="22"/>
          <w:szCs w:val="22"/>
        </w:rPr>
        <w:t>7</w:t>
      </w:r>
      <w:r w:rsidRPr="00DA2EFC">
        <w:rPr>
          <w:rFonts w:ascii="Arial" w:hAnsi="Arial" w:cs="Arial"/>
          <w:sz w:val="22"/>
          <w:szCs w:val="22"/>
        </w:rPr>
        <w:t>.00-1</w:t>
      </w:r>
      <w:r w:rsidR="00223926">
        <w:rPr>
          <w:rFonts w:ascii="Arial" w:hAnsi="Arial" w:cs="Arial"/>
          <w:sz w:val="22"/>
          <w:szCs w:val="22"/>
        </w:rPr>
        <w:t>6</w:t>
      </w:r>
      <w:r w:rsidRPr="00DA2EFC">
        <w:rPr>
          <w:rFonts w:ascii="Arial" w:hAnsi="Arial" w:cs="Arial"/>
          <w:sz w:val="22"/>
          <w:szCs w:val="22"/>
        </w:rPr>
        <w:t>.00 saatleri arasında aşağıdaki şekilde yapılacaktır</w:t>
      </w:r>
      <w:r>
        <w:rPr>
          <w:rFonts w:ascii="Arial" w:hAnsi="Arial" w:cs="Arial"/>
          <w:sz w:val="22"/>
          <w:szCs w:val="22"/>
        </w:rPr>
        <w:t>”</w:t>
      </w:r>
      <w:r w:rsidR="00223926">
        <w:rPr>
          <w:rFonts w:ascii="Arial" w:hAnsi="Arial" w:cs="Arial"/>
          <w:sz w:val="22"/>
          <w:szCs w:val="22"/>
        </w:rPr>
        <w:t xml:space="preserve"> şeklinde değiştirilmiştir.</w:t>
      </w:r>
    </w:p>
    <w:p w14:paraId="4CBB91AB" w14:textId="77777777" w:rsidR="00DA2EFC" w:rsidRPr="000102CB" w:rsidRDefault="00DA2EFC" w:rsidP="004D704D">
      <w:pPr>
        <w:spacing w:line="360" w:lineRule="auto"/>
        <w:rPr>
          <w:rFonts w:ascii="Arial" w:hAnsi="Arial" w:cs="Arial"/>
          <w:bCs/>
          <w:sz w:val="22"/>
          <w:szCs w:val="22"/>
        </w:rPr>
      </w:pPr>
    </w:p>
    <w:p w14:paraId="060CA92C" w14:textId="77777777" w:rsidR="00702F6F" w:rsidRPr="007B6456" w:rsidRDefault="007B6456" w:rsidP="009E2E3C">
      <w:pPr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  <w:r w:rsidRPr="007B6456">
        <w:rPr>
          <w:rFonts w:ascii="Arial" w:hAnsi="Arial" w:cs="Arial"/>
          <w:b/>
          <w:sz w:val="22"/>
          <w:szCs w:val="22"/>
          <w:u w:val="single"/>
        </w:rPr>
        <w:t>İLAN OLUNUR</w:t>
      </w:r>
    </w:p>
    <w:sectPr w:rsidR="00702F6F" w:rsidRPr="007B6456" w:rsidSect="007D770B">
      <w:footerReference w:type="default" r:id="rId7"/>
      <w:pgSz w:w="11906" w:h="16838"/>
      <w:pgMar w:top="1417" w:right="1417" w:bottom="71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FDB37" w14:textId="77777777" w:rsidR="00676D19" w:rsidRDefault="00676D19">
      <w:r>
        <w:separator/>
      </w:r>
    </w:p>
  </w:endnote>
  <w:endnote w:type="continuationSeparator" w:id="0">
    <w:p w14:paraId="1EF9AAA5" w14:textId="77777777" w:rsidR="00676D19" w:rsidRDefault="00676D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utch801 Rm B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BD295" w14:textId="77777777" w:rsidR="003806C1" w:rsidRPr="00AF3BAE" w:rsidRDefault="003806C1">
    <w:pPr>
      <w:pStyle w:val="Footer"/>
      <w:rPr>
        <w:rFonts w:ascii="Dutch801 Rm BT" w:hAnsi="Dutch801 Rm BT"/>
        <w:sz w:val="20"/>
        <w:szCs w:val="20"/>
      </w:rPr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2BE2C" w14:textId="77777777" w:rsidR="00676D19" w:rsidRDefault="00676D19">
      <w:r>
        <w:separator/>
      </w:r>
    </w:p>
  </w:footnote>
  <w:footnote w:type="continuationSeparator" w:id="0">
    <w:p w14:paraId="1357E984" w14:textId="77777777" w:rsidR="00676D19" w:rsidRDefault="00676D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E0AC3"/>
    <w:multiLevelType w:val="hybridMultilevel"/>
    <w:tmpl w:val="04A8F604"/>
    <w:lvl w:ilvl="0" w:tplc="6BCA939A">
      <w:start w:val="1"/>
      <w:numFmt w:val="decimal"/>
      <w:lvlText w:val="%1."/>
      <w:lvlJc w:val="left"/>
      <w:pPr>
        <w:tabs>
          <w:tab w:val="num" w:pos="1698"/>
        </w:tabs>
        <w:ind w:left="1698" w:hanging="990"/>
      </w:pPr>
      <w:rPr>
        <w:rFonts w:hint="default"/>
      </w:rPr>
    </w:lvl>
    <w:lvl w:ilvl="1" w:tplc="80BE5604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" w15:restartNumberingAfterBreak="0">
    <w:nsid w:val="11547F7A"/>
    <w:multiLevelType w:val="hybridMultilevel"/>
    <w:tmpl w:val="5144089A"/>
    <w:lvl w:ilvl="0" w:tplc="04090019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DE34345"/>
    <w:multiLevelType w:val="hybridMultilevel"/>
    <w:tmpl w:val="F6F25EB4"/>
    <w:lvl w:ilvl="0" w:tplc="D46012B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8DBE2F88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  <w:rPr>
        <w:rFonts w:hint="default"/>
      </w:rPr>
    </w:lvl>
    <w:lvl w:ilvl="2" w:tplc="A76C658C">
      <w:start w:val="1"/>
      <w:numFmt w:val="decimal"/>
      <w:lvlText w:val="%3."/>
      <w:lvlJc w:val="left"/>
      <w:pPr>
        <w:tabs>
          <w:tab w:val="num" w:pos="2685"/>
        </w:tabs>
        <w:ind w:left="2685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3" w15:restartNumberingAfterBreak="0">
    <w:nsid w:val="1F52502E"/>
    <w:multiLevelType w:val="hybridMultilevel"/>
    <w:tmpl w:val="B8564432"/>
    <w:lvl w:ilvl="0" w:tplc="828E01CE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9641A4"/>
    <w:multiLevelType w:val="hybridMultilevel"/>
    <w:tmpl w:val="348AEB3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C99152D"/>
    <w:multiLevelType w:val="hybridMultilevel"/>
    <w:tmpl w:val="270C3A98"/>
    <w:lvl w:ilvl="0" w:tplc="4840502E">
      <w:start w:val="1"/>
      <w:numFmt w:val="decimal"/>
      <w:lvlText w:val="%1."/>
      <w:lvlJc w:val="left"/>
      <w:pPr>
        <w:ind w:left="644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31886953"/>
    <w:multiLevelType w:val="hybridMultilevel"/>
    <w:tmpl w:val="06ECD674"/>
    <w:lvl w:ilvl="0" w:tplc="419C7E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3051A4"/>
    <w:multiLevelType w:val="hybridMultilevel"/>
    <w:tmpl w:val="947E0B90"/>
    <w:lvl w:ilvl="0" w:tplc="04090019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6226D39"/>
    <w:multiLevelType w:val="hybridMultilevel"/>
    <w:tmpl w:val="53C04426"/>
    <w:lvl w:ilvl="0" w:tplc="04090019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7A50025"/>
    <w:multiLevelType w:val="hybridMultilevel"/>
    <w:tmpl w:val="99A28802"/>
    <w:lvl w:ilvl="0" w:tplc="CE809834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0" w15:restartNumberingAfterBreak="0">
    <w:nsid w:val="385E2C6F"/>
    <w:multiLevelType w:val="hybridMultilevel"/>
    <w:tmpl w:val="FFAE5E00"/>
    <w:lvl w:ilvl="0" w:tplc="8F60BDE2">
      <w:numFmt w:val="lowerLetter"/>
      <w:lvlText w:val="%1."/>
      <w:lvlJc w:val="left"/>
      <w:pPr>
        <w:tabs>
          <w:tab w:val="num" w:pos="1065"/>
        </w:tabs>
        <w:ind w:left="1065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5"/>
        </w:tabs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5"/>
        </w:tabs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5"/>
        </w:tabs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5"/>
        </w:tabs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5"/>
        </w:tabs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5"/>
        </w:tabs>
        <w:ind w:left="6825" w:hanging="360"/>
      </w:pPr>
      <w:rPr>
        <w:rFonts w:ascii="Wingdings" w:hAnsi="Wingdings" w:hint="default"/>
      </w:rPr>
    </w:lvl>
  </w:abstractNum>
  <w:abstractNum w:abstractNumId="11" w15:restartNumberingAfterBreak="0">
    <w:nsid w:val="448D175B"/>
    <w:multiLevelType w:val="hybridMultilevel"/>
    <w:tmpl w:val="E12A9BFC"/>
    <w:lvl w:ilvl="0" w:tplc="BD76DF44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2" w15:restartNumberingAfterBreak="0">
    <w:nsid w:val="4AA44368"/>
    <w:multiLevelType w:val="hybridMultilevel"/>
    <w:tmpl w:val="4E522564"/>
    <w:lvl w:ilvl="0" w:tplc="384AC3FC">
      <w:start w:val="9"/>
      <w:numFmt w:val="lowerLetter"/>
      <w:lvlText w:val="%1."/>
      <w:lvlJc w:val="left"/>
      <w:pPr>
        <w:tabs>
          <w:tab w:val="num" w:pos="2490"/>
        </w:tabs>
        <w:ind w:left="24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10"/>
        </w:tabs>
        <w:ind w:left="32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30"/>
        </w:tabs>
        <w:ind w:left="39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50"/>
        </w:tabs>
        <w:ind w:left="46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370"/>
        </w:tabs>
        <w:ind w:left="53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090"/>
        </w:tabs>
        <w:ind w:left="60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10"/>
        </w:tabs>
        <w:ind w:left="68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30"/>
        </w:tabs>
        <w:ind w:left="75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50"/>
        </w:tabs>
        <w:ind w:left="8250" w:hanging="180"/>
      </w:pPr>
    </w:lvl>
  </w:abstractNum>
  <w:abstractNum w:abstractNumId="13" w15:restartNumberingAfterBreak="0">
    <w:nsid w:val="4BFF477F"/>
    <w:multiLevelType w:val="hybridMultilevel"/>
    <w:tmpl w:val="9E4C34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A9A71F4"/>
    <w:multiLevelType w:val="hybridMultilevel"/>
    <w:tmpl w:val="6526D29E"/>
    <w:lvl w:ilvl="0" w:tplc="B45EEB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2E00DA"/>
    <w:multiLevelType w:val="hybridMultilevel"/>
    <w:tmpl w:val="4FEA5A34"/>
    <w:lvl w:ilvl="0" w:tplc="04090019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03E5C6B"/>
    <w:multiLevelType w:val="hybridMultilevel"/>
    <w:tmpl w:val="76BA51BE"/>
    <w:lvl w:ilvl="0" w:tplc="04090019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CA176AB"/>
    <w:multiLevelType w:val="hybridMultilevel"/>
    <w:tmpl w:val="5960551A"/>
    <w:lvl w:ilvl="0" w:tplc="A8A8DC82">
      <w:start w:val="1"/>
      <w:numFmt w:val="lowerLetter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num w:numId="1">
    <w:abstractNumId w:val="13"/>
  </w:num>
  <w:num w:numId="2">
    <w:abstractNumId w:val="4"/>
  </w:num>
  <w:num w:numId="3">
    <w:abstractNumId w:val="0"/>
  </w:num>
  <w:num w:numId="4">
    <w:abstractNumId w:val="1"/>
  </w:num>
  <w:num w:numId="5">
    <w:abstractNumId w:val="7"/>
  </w:num>
  <w:num w:numId="6">
    <w:abstractNumId w:val="15"/>
  </w:num>
  <w:num w:numId="7">
    <w:abstractNumId w:val="16"/>
  </w:num>
  <w:num w:numId="8">
    <w:abstractNumId w:val="8"/>
  </w:num>
  <w:num w:numId="9">
    <w:abstractNumId w:val="9"/>
  </w:num>
  <w:num w:numId="10">
    <w:abstractNumId w:val="2"/>
  </w:num>
  <w:num w:numId="11">
    <w:abstractNumId w:val="11"/>
  </w:num>
  <w:num w:numId="12">
    <w:abstractNumId w:val="10"/>
  </w:num>
  <w:num w:numId="13">
    <w:abstractNumId w:val="12"/>
  </w:num>
  <w:num w:numId="14">
    <w:abstractNumId w:val="17"/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</w:num>
  <w:num w:numId="17">
    <w:abstractNumId w:val="3"/>
  </w:num>
  <w:num w:numId="18">
    <w:abstractNumId w:val="5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xMzC2NDIyMjM1NjNQ0lEKTi0uzszPAykwrAUADtd1rSwAAAA="/>
  </w:docVars>
  <w:rsids>
    <w:rsidRoot w:val="00F40C68"/>
    <w:rsid w:val="0000623D"/>
    <w:rsid w:val="000102CB"/>
    <w:rsid w:val="0003056A"/>
    <w:rsid w:val="0003685B"/>
    <w:rsid w:val="000474E8"/>
    <w:rsid w:val="0006460D"/>
    <w:rsid w:val="00072465"/>
    <w:rsid w:val="00074BC2"/>
    <w:rsid w:val="000A04D7"/>
    <w:rsid w:val="000A401D"/>
    <w:rsid w:val="000C39D6"/>
    <w:rsid w:val="000C5704"/>
    <w:rsid w:val="000D6BAB"/>
    <w:rsid w:val="000E12AE"/>
    <w:rsid w:val="00111975"/>
    <w:rsid w:val="00146FE1"/>
    <w:rsid w:val="00150DC2"/>
    <w:rsid w:val="00154476"/>
    <w:rsid w:val="00161F87"/>
    <w:rsid w:val="0016267C"/>
    <w:rsid w:val="001627DC"/>
    <w:rsid w:val="00172EB8"/>
    <w:rsid w:val="00175173"/>
    <w:rsid w:val="00183EE5"/>
    <w:rsid w:val="001912D2"/>
    <w:rsid w:val="00196E16"/>
    <w:rsid w:val="001B18CE"/>
    <w:rsid w:val="001C3EB3"/>
    <w:rsid w:val="001C621D"/>
    <w:rsid w:val="001D4C9A"/>
    <w:rsid w:val="001D7BD8"/>
    <w:rsid w:val="001E343C"/>
    <w:rsid w:val="001F3B9F"/>
    <w:rsid w:val="00200EE4"/>
    <w:rsid w:val="00214843"/>
    <w:rsid w:val="00217DC8"/>
    <w:rsid w:val="00223926"/>
    <w:rsid w:val="002269EA"/>
    <w:rsid w:val="0023604D"/>
    <w:rsid w:val="00240E1A"/>
    <w:rsid w:val="002522C0"/>
    <w:rsid w:val="00262E6F"/>
    <w:rsid w:val="00266152"/>
    <w:rsid w:val="002674B0"/>
    <w:rsid w:val="00280AD1"/>
    <w:rsid w:val="00296D8E"/>
    <w:rsid w:val="002A4B54"/>
    <w:rsid w:val="002B5627"/>
    <w:rsid w:val="002C083B"/>
    <w:rsid w:val="002C2E57"/>
    <w:rsid w:val="002C79E0"/>
    <w:rsid w:val="002D2453"/>
    <w:rsid w:val="002E6F6A"/>
    <w:rsid w:val="002F0338"/>
    <w:rsid w:val="002F0361"/>
    <w:rsid w:val="003030FE"/>
    <w:rsid w:val="00313ACC"/>
    <w:rsid w:val="0031497C"/>
    <w:rsid w:val="00327390"/>
    <w:rsid w:val="00330102"/>
    <w:rsid w:val="00333465"/>
    <w:rsid w:val="003428C0"/>
    <w:rsid w:val="003511E6"/>
    <w:rsid w:val="00360B6F"/>
    <w:rsid w:val="003728B0"/>
    <w:rsid w:val="003750EA"/>
    <w:rsid w:val="003775DC"/>
    <w:rsid w:val="003806C1"/>
    <w:rsid w:val="00386F8A"/>
    <w:rsid w:val="003B3D3B"/>
    <w:rsid w:val="003B4FD8"/>
    <w:rsid w:val="003C5273"/>
    <w:rsid w:val="003D6F95"/>
    <w:rsid w:val="003E0D79"/>
    <w:rsid w:val="003E2CC5"/>
    <w:rsid w:val="00410E82"/>
    <w:rsid w:val="004126A0"/>
    <w:rsid w:val="00431C79"/>
    <w:rsid w:val="00435F39"/>
    <w:rsid w:val="004375B5"/>
    <w:rsid w:val="004375DA"/>
    <w:rsid w:val="00447731"/>
    <w:rsid w:val="00453011"/>
    <w:rsid w:val="00456B51"/>
    <w:rsid w:val="004605D9"/>
    <w:rsid w:val="00484F30"/>
    <w:rsid w:val="004964C3"/>
    <w:rsid w:val="00497C98"/>
    <w:rsid w:val="004A0295"/>
    <w:rsid w:val="004A55B7"/>
    <w:rsid w:val="004D05AF"/>
    <w:rsid w:val="004D704D"/>
    <w:rsid w:val="004E2B86"/>
    <w:rsid w:val="004E520F"/>
    <w:rsid w:val="004E7E04"/>
    <w:rsid w:val="004F2B89"/>
    <w:rsid w:val="00500314"/>
    <w:rsid w:val="00525AC2"/>
    <w:rsid w:val="0055619A"/>
    <w:rsid w:val="00561554"/>
    <w:rsid w:val="00576E00"/>
    <w:rsid w:val="005A15B0"/>
    <w:rsid w:val="005C3583"/>
    <w:rsid w:val="005C4CEB"/>
    <w:rsid w:val="005C5075"/>
    <w:rsid w:val="005D2ADF"/>
    <w:rsid w:val="005E79AC"/>
    <w:rsid w:val="005F081A"/>
    <w:rsid w:val="005F1611"/>
    <w:rsid w:val="0061199E"/>
    <w:rsid w:val="006128E3"/>
    <w:rsid w:val="00617363"/>
    <w:rsid w:val="006356C7"/>
    <w:rsid w:val="00635BAE"/>
    <w:rsid w:val="00676D19"/>
    <w:rsid w:val="006846AC"/>
    <w:rsid w:val="006934B2"/>
    <w:rsid w:val="006C38EB"/>
    <w:rsid w:val="006D2654"/>
    <w:rsid w:val="006F6D11"/>
    <w:rsid w:val="00702F6F"/>
    <w:rsid w:val="007077CC"/>
    <w:rsid w:val="00716FD4"/>
    <w:rsid w:val="007237A4"/>
    <w:rsid w:val="00726D7E"/>
    <w:rsid w:val="00734936"/>
    <w:rsid w:val="00743712"/>
    <w:rsid w:val="00765CC8"/>
    <w:rsid w:val="00787577"/>
    <w:rsid w:val="00797436"/>
    <w:rsid w:val="007A536B"/>
    <w:rsid w:val="007B3222"/>
    <w:rsid w:val="007B6456"/>
    <w:rsid w:val="007C2D33"/>
    <w:rsid w:val="007C4F73"/>
    <w:rsid w:val="007C61CD"/>
    <w:rsid w:val="007D6A76"/>
    <w:rsid w:val="007D770B"/>
    <w:rsid w:val="007D78A7"/>
    <w:rsid w:val="007E2CF8"/>
    <w:rsid w:val="007E4152"/>
    <w:rsid w:val="00801E29"/>
    <w:rsid w:val="008046DD"/>
    <w:rsid w:val="00815969"/>
    <w:rsid w:val="008174AB"/>
    <w:rsid w:val="00823673"/>
    <w:rsid w:val="0082696A"/>
    <w:rsid w:val="00841216"/>
    <w:rsid w:val="008446A5"/>
    <w:rsid w:val="00857F4D"/>
    <w:rsid w:val="008616E2"/>
    <w:rsid w:val="00867696"/>
    <w:rsid w:val="00867CB8"/>
    <w:rsid w:val="00893C80"/>
    <w:rsid w:val="008967A5"/>
    <w:rsid w:val="008A488E"/>
    <w:rsid w:val="008A4F1B"/>
    <w:rsid w:val="008B10F7"/>
    <w:rsid w:val="008B1D63"/>
    <w:rsid w:val="008C7354"/>
    <w:rsid w:val="008D1928"/>
    <w:rsid w:val="008E0522"/>
    <w:rsid w:val="008E26B8"/>
    <w:rsid w:val="008E296E"/>
    <w:rsid w:val="008F25B3"/>
    <w:rsid w:val="009011AA"/>
    <w:rsid w:val="00911F4F"/>
    <w:rsid w:val="0092057D"/>
    <w:rsid w:val="00924A64"/>
    <w:rsid w:val="009339F4"/>
    <w:rsid w:val="009923B6"/>
    <w:rsid w:val="009A4885"/>
    <w:rsid w:val="009D261A"/>
    <w:rsid w:val="009E0F8A"/>
    <w:rsid w:val="009E2E3C"/>
    <w:rsid w:val="009E43F9"/>
    <w:rsid w:val="009F3B8E"/>
    <w:rsid w:val="009F488A"/>
    <w:rsid w:val="009F7932"/>
    <w:rsid w:val="00A05588"/>
    <w:rsid w:val="00A10B91"/>
    <w:rsid w:val="00A14646"/>
    <w:rsid w:val="00A212E6"/>
    <w:rsid w:val="00A239FF"/>
    <w:rsid w:val="00A355A1"/>
    <w:rsid w:val="00A36037"/>
    <w:rsid w:val="00A37EC4"/>
    <w:rsid w:val="00A51176"/>
    <w:rsid w:val="00A51423"/>
    <w:rsid w:val="00A658D3"/>
    <w:rsid w:val="00A66036"/>
    <w:rsid w:val="00A739E3"/>
    <w:rsid w:val="00A7481A"/>
    <w:rsid w:val="00A75122"/>
    <w:rsid w:val="00A76D8D"/>
    <w:rsid w:val="00A83705"/>
    <w:rsid w:val="00AA18B7"/>
    <w:rsid w:val="00AA297A"/>
    <w:rsid w:val="00AA7937"/>
    <w:rsid w:val="00AC69FE"/>
    <w:rsid w:val="00AD3BD1"/>
    <w:rsid w:val="00AD7878"/>
    <w:rsid w:val="00AF3BAE"/>
    <w:rsid w:val="00AF764A"/>
    <w:rsid w:val="00B03FE2"/>
    <w:rsid w:val="00B276C7"/>
    <w:rsid w:val="00B304B6"/>
    <w:rsid w:val="00B33AD9"/>
    <w:rsid w:val="00B4355F"/>
    <w:rsid w:val="00B517DE"/>
    <w:rsid w:val="00B616E0"/>
    <w:rsid w:val="00B6404C"/>
    <w:rsid w:val="00B664EB"/>
    <w:rsid w:val="00B70D4C"/>
    <w:rsid w:val="00B867C0"/>
    <w:rsid w:val="00B97B43"/>
    <w:rsid w:val="00BA5717"/>
    <w:rsid w:val="00BA6420"/>
    <w:rsid w:val="00BC7237"/>
    <w:rsid w:val="00BD5350"/>
    <w:rsid w:val="00C16BA8"/>
    <w:rsid w:val="00C17AF4"/>
    <w:rsid w:val="00C23858"/>
    <w:rsid w:val="00C32BB4"/>
    <w:rsid w:val="00C41C58"/>
    <w:rsid w:val="00C42594"/>
    <w:rsid w:val="00C4695B"/>
    <w:rsid w:val="00C6749F"/>
    <w:rsid w:val="00C7371C"/>
    <w:rsid w:val="00C752A3"/>
    <w:rsid w:val="00C76272"/>
    <w:rsid w:val="00C770DF"/>
    <w:rsid w:val="00C81000"/>
    <w:rsid w:val="00C85B28"/>
    <w:rsid w:val="00C86655"/>
    <w:rsid w:val="00C87456"/>
    <w:rsid w:val="00CA3BC1"/>
    <w:rsid w:val="00CA69D6"/>
    <w:rsid w:val="00CC03E0"/>
    <w:rsid w:val="00CD7505"/>
    <w:rsid w:val="00CE3BB7"/>
    <w:rsid w:val="00CE7BB3"/>
    <w:rsid w:val="00CF660D"/>
    <w:rsid w:val="00D01BC6"/>
    <w:rsid w:val="00D07F1B"/>
    <w:rsid w:val="00D1691B"/>
    <w:rsid w:val="00D22C47"/>
    <w:rsid w:val="00D25861"/>
    <w:rsid w:val="00D25EEE"/>
    <w:rsid w:val="00D32BDB"/>
    <w:rsid w:val="00D33F5C"/>
    <w:rsid w:val="00D442E0"/>
    <w:rsid w:val="00D511B8"/>
    <w:rsid w:val="00D54870"/>
    <w:rsid w:val="00D60246"/>
    <w:rsid w:val="00D74D5C"/>
    <w:rsid w:val="00D75AF8"/>
    <w:rsid w:val="00D84C64"/>
    <w:rsid w:val="00D955A8"/>
    <w:rsid w:val="00DA0764"/>
    <w:rsid w:val="00DA2EFC"/>
    <w:rsid w:val="00DA4E1F"/>
    <w:rsid w:val="00DA608C"/>
    <w:rsid w:val="00DC0108"/>
    <w:rsid w:val="00DD4CA5"/>
    <w:rsid w:val="00DD5954"/>
    <w:rsid w:val="00DE7347"/>
    <w:rsid w:val="00E00FC3"/>
    <w:rsid w:val="00E137ED"/>
    <w:rsid w:val="00E31C5D"/>
    <w:rsid w:val="00E4105A"/>
    <w:rsid w:val="00E4556D"/>
    <w:rsid w:val="00E510F6"/>
    <w:rsid w:val="00E5276D"/>
    <w:rsid w:val="00E546AF"/>
    <w:rsid w:val="00E63D70"/>
    <w:rsid w:val="00E77921"/>
    <w:rsid w:val="00E82B7C"/>
    <w:rsid w:val="00E9142C"/>
    <w:rsid w:val="00EB2A39"/>
    <w:rsid w:val="00EB2EAA"/>
    <w:rsid w:val="00EB4F8A"/>
    <w:rsid w:val="00EB7107"/>
    <w:rsid w:val="00EB79DA"/>
    <w:rsid w:val="00ED4122"/>
    <w:rsid w:val="00EE1B83"/>
    <w:rsid w:val="00EE4228"/>
    <w:rsid w:val="00EF7CF7"/>
    <w:rsid w:val="00F03461"/>
    <w:rsid w:val="00F065DF"/>
    <w:rsid w:val="00F2239B"/>
    <w:rsid w:val="00F23EE2"/>
    <w:rsid w:val="00F33C1D"/>
    <w:rsid w:val="00F40C68"/>
    <w:rsid w:val="00F43010"/>
    <w:rsid w:val="00F45CCD"/>
    <w:rsid w:val="00F5391C"/>
    <w:rsid w:val="00F54A2D"/>
    <w:rsid w:val="00F604EB"/>
    <w:rsid w:val="00F64F1F"/>
    <w:rsid w:val="00F81D80"/>
    <w:rsid w:val="00F928A5"/>
    <w:rsid w:val="00FB01B4"/>
    <w:rsid w:val="00FB72E5"/>
    <w:rsid w:val="00FE6F9B"/>
    <w:rsid w:val="00FF3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199D7AE"/>
  <w15:chartTrackingRefBased/>
  <w15:docId w15:val="{AB69DC81-8097-48FA-95B4-68A401007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AA18B7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E31C5D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AF3BA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F3BA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3BAE"/>
  </w:style>
  <w:style w:type="character" w:customStyle="1" w:styleId="Heading4Char">
    <w:name w:val="Heading 4 Char"/>
    <w:link w:val="Heading4"/>
    <w:uiPriority w:val="9"/>
    <w:rsid w:val="00AA18B7"/>
    <w:rPr>
      <w:b/>
      <w:bCs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D75AF8"/>
    <w:rPr>
      <w:rFonts w:ascii="Calibri" w:eastAsia="Calibri" w:hAnsi="Calibri"/>
      <w:sz w:val="22"/>
      <w:szCs w:val="21"/>
      <w:lang w:eastAsia="en-US"/>
    </w:rPr>
  </w:style>
  <w:style w:type="character" w:customStyle="1" w:styleId="PlainTextChar">
    <w:name w:val="Plain Text Char"/>
    <w:link w:val="PlainText"/>
    <w:uiPriority w:val="99"/>
    <w:rsid w:val="00D75AF8"/>
    <w:rPr>
      <w:rFonts w:ascii="Calibri" w:eastAsia="Calibri" w:hAnsi="Calibri"/>
      <w:sz w:val="22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0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2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0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</Words>
  <Characters>45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Bİ A</vt:lpstr>
    </vt:vector>
  </TitlesOfParts>
  <Company>metucc</Company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Bİ A</dc:title>
  <dc:subject/>
  <dc:creator>dene</dc:creator>
  <cp:keywords/>
  <cp:lastModifiedBy>Cavit</cp:lastModifiedBy>
  <cp:revision>2</cp:revision>
  <cp:lastPrinted>2026-01-19T11:42:00Z</cp:lastPrinted>
  <dcterms:created xsi:type="dcterms:W3CDTF">2026-01-19T11:44:00Z</dcterms:created>
  <dcterms:modified xsi:type="dcterms:W3CDTF">2026-01-19T11:44:00Z</dcterms:modified>
</cp:coreProperties>
</file>